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52DB91" w14:textId="50744316" w:rsidR="00367ADD" w:rsidRDefault="00135F1F" w:rsidP="009E641F">
      <w:pPr>
        <w:pStyle w:val="Title"/>
        <w:rPr>
          <w:lang w:val="en-CA"/>
        </w:rPr>
      </w:pPr>
      <w:r>
        <w:rPr>
          <w:lang w:val="en-CA"/>
        </w:rPr>
        <w:t>Project</w:t>
      </w:r>
    </w:p>
    <w:p w14:paraId="2D2EDDCE" w14:textId="7C40FCD2" w:rsidR="009E641F" w:rsidRDefault="00135F1F" w:rsidP="009E62BC">
      <w:pPr>
        <w:pStyle w:val="Subtitle"/>
        <w:rPr>
          <w:lang w:val="en-CA"/>
        </w:rPr>
      </w:pPr>
      <w:r>
        <w:rPr>
          <w:lang w:val="en-CA"/>
        </w:rPr>
        <w:t>Part 1 – HTML &amp; CSS</w:t>
      </w:r>
    </w:p>
    <w:p w14:paraId="68B85048" w14:textId="520C5124" w:rsidR="009E641F" w:rsidRDefault="009E641F" w:rsidP="009E641F">
      <w:pPr>
        <w:pStyle w:val="Heading1"/>
        <w:rPr>
          <w:lang w:val="en-CA"/>
        </w:rPr>
      </w:pPr>
      <w:r>
        <w:rPr>
          <w:lang w:val="en-CA"/>
        </w:rPr>
        <w:t>Assignment</w:t>
      </w:r>
    </w:p>
    <w:p w14:paraId="3D91A52D" w14:textId="42D7E173" w:rsidR="009E641F" w:rsidRDefault="00135F1F" w:rsidP="009E641F">
      <w:pPr>
        <w:rPr>
          <w:lang w:val="en-CA"/>
        </w:rPr>
      </w:pPr>
      <w:r>
        <w:rPr>
          <w:lang w:val="en-CA"/>
        </w:rPr>
        <w:t>Your overall goal with the project is to create an online store from scratch</w:t>
      </w:r>
      <w:r w:rsidR="002A7DDC">
        <w:rPr>
          <w:lang w:val="en-CA"/>
        </w:rPr>
        <w:t>. You can be selling whatever you would like</w:t>
      </w:r>
      <w:r>
        <w:rPr>
          <w:lang w:val="en-CA"/>
        </w:rPr>
        <w:t>. Part 1 includes creating the default landing page, search results page, and product page. You can use any frameworks or languages on the project. It is encouraged that you use frameworks whether that be for the design or backend. Note that you are not allowed to take a shortcut by using an online store software such as Shopify.</w:t>
      </w:r>
    </w:p>
    <w:p w14:paraId="39A36634" w14:textId="76B7C305" w:rsidR="00296855" w:rsidRDefault="00135F1F" w:rsidP="009E641F">
      <w:pPr>
        <w:rPr>
          <w:lang w:val="en-CA"/>
        </w:rPr>
      </w:pPr>
      <w:r>
        <w:rPr>
          <w:lang w:val="en-CA"/>
        </w:rPr>
        <w:t xml:space="preserve">Feel free to take inspiration from any online stores that you are familiar with (e.g. amazon.com). In part 1 of the project, you are only expected to make the visuals for the store, search bars and item filtering do not need to </w:t>
      </w:r>
      <w:r w:rsidR="000717E9">
        <w:rPr>
          <w:lang w:val="en-CA"/>
        </w:rPr>
        <w:t>be functional, yet</w:t>
      </w:r>
      <w:r>
        <w:rPr>
          <w:lang w:val="en-CA"/>
        </w:rPr>
        <w:t>.</w:t>
      </w:r>
    </w:p>
    <w:p w14:paraId="3556CC56" w14:textId="59C0E654" w:rsidR="009E641F" w:rsidRDefault="00296855" w:rsidP="009E641F">
      <w:pPr>
        <w:rPr>
          <w:lang w:val="en-CA"/>
        </w:rPr>
      </w:pPr>
      <w:r>
        <w:rPr>
          <w:lang w:val="en-CA"/>
        </w:rPr>
        <w:t>This project is very open ended. Use your creativity and have fun with it. Bonus marks will be handed out for good design and creative ways of implementing functionality.</w:t>
      </w:r>
    </w:p>
    <w:p w14:paraId="585105EC" w14:textId="01885DA1" w:rsidR="00B46B90" w:rsidRPr="00B46B90" w:rsidRDefault="00B46B90" w:rsidP="009E641F">
      <w:pPr>
        <w:rPr>
          <w:rStyle w:val="SubtleEmphasis"/>
        </w:rPr>
      </w:pPr>
      <w:r>
        <w:rPr>
          <w:rStyle w:val="SubtleEmphasis"/>
        </w:rPr>
        <w:t>Note: You may fill your page with fake elements that do not have functionality if you think your pages look too bland</w:t>
      </w:r>
      <w:r w:rsidR="003E68DC">
        <w:rPr>
          <w:rStyle w:val="SubtleEmphasis"/>
        </w:rPr>
        <w:t xml:space="preserve"> and empty</w:t>
      </w:r>
      <w:r>
        <w:rPr>
          <w:rStyle w:val="SubtleEmphasis"/>
        </w:rPr>
        <w:t xml:space="preserve"> (e.g. product of the day, recommended products, best sellers, etc. These do not have to be functional).</w:t>
      </w:r>
    </w:p>
    <w:p w14:paraId="6D7F2037" w14:textId="60DBB956" w:rsidR="009E641F" w:rsidRDefault="009E641F" w:rsidP="009E641F">
      <w:pPr>
        <w:pStyle w:val="Heading1"/>
        <w:rPr>
          <w:lang w:val="en-CA"/>
        </w:rPr>
      </w:pPr>
      <w:r>
        <w:rPr>
          <w:lang w:val="en-CA"/>
        </w:rPr>
        <w:t>Requirements</w:t>
      </w:r>
    </w:p>
    <w:p w14:paraId="11E985AA" w14:textId="1E9B0A8C" w:rsidR="00732A3A" w:rsidRDefault="000349F2" w:rsidP="00732A3A">
      <w:pPr>
        <w:rPr>
          <w:lang w:val="en-CA"/>
        </w:rPr>
      </w:pPr>
      <w:r>
        <w:rPr>
          <w:lang w:val="en-CA"/>
        </w:rPr>
        <w:t>Landing Page:</w:t>
      </w:r>
    </w:p>
    <w:p w14:paraId="6F4ABF63" w14:textId="45D24EFA" w:rsidR="000349F2" w:rsidRDefault="000349F2" w:rsidP="000349F2">
      <w:pPr>
        <w:pStyle w:val="ListParagraph"/>
        <w:numPr>
          <w:ilvl w:val="0"/>
          <w:numId w:val="2"/>
        </w:numPr>
        <w:rPr>
          <w:lang w:val="en-CA"/>
        </w:rPr>
      </w:pPr>
      <w:r>
        <w:rPr>
          <w:lang w:val="en-CA"/>
        </w:rPr>
        <w:t>Title &amp; Logo</w:t>
      </w:r>
    </w:p>
    <w:p w14:paraId="36B27F66" w14:textId="302CB63F" w:rsidR="000349F2" w:rsidRDefault="000349F2" w:rsidP="000349F2">
      <w:pPr>
        <w:pStyle w:val="ListParagraph"/>
        <w:numPr>
          <w:ilvl w:val="0"/>
          <w:numId w:val="2"/>
        </w:numPr>
        <w:rPr>
          <w:lang w:val="en-CA"/>
        </w:rPr>
      </w:pPr>
      <w:r>
        <w:rPr>
          <w:lang w:val="en-CA"/>
        </w:rPr>
        <w:t>Search bar</w:t>
      </w:r>
    </w:p>
    <w:p w14:paraId="3E58582B" w14:textId="5FEBE9B3" w:rsidR="000349F2" w:rsidRDefault="000349F2" w:rsidP="000349F2">
      <w:pPr>
        <w:pStyle w:val="ListParagraph"/>
        <w:numPr>
          <w:ilvl w:val="0"/>
          <w:numId w:val="2"/>
        </w:numPr>
        <w:rPr>
          <w:lang w:val="en-CA"/>
        </w:rPr>
      </w:pPr>
      <w:r>
        <w:rPr>
          <w:lang w:val="en-CA"/>
        </w:rPr>
        <w:t>Featured products</w:t>
      </w:r>
    </w:p>
    <w:p w14:paraId="78715C47" w14:textId="26A1CBE7" w:rsidR="000349F2" w:rsidRDefault="000349F2" w:rsidP="000349F2">
      <w:pPr>
        <w:pStyle w:val="ListParagraph"/>
        <w:numPr>
          <w:ilvl w:val="0"/>
          <w:numId w:val="2"/>
        </w:numPr>
        <w:rPr>
          <w:lang w:val="en-CA"/>
        </w:rPr>
      </w:pPr>
      <w:r>
        <w:rPr>
          <w:lang w:val="en-CA"/>
        </w:rPr>
        <w:t>Links to product categories (e.g. Clothing, Technology, Tools, Toys, etc.)</w:t>
      </w:r>
    </w:p>
    <w:p w14:paraId="153F0A2E" w14:textId="5ADC7BFB" w:rsidR="000349F2" w:rsidRDefault="000349F2" w:rsidP="000349F2">
      <w:pPr>
        <w:pStyle w:val="ListParagraph"/>
        <w:numPr>
          <w:ilvl w:val="0"/>
          <w:numId w:val="2"/>
        </w:numPr>
        <w:rPr>
          <w:lang w:val="en-CA"/>
        </w:rPr>
      </w:pPr>
      <w:r>
        <w:rPr>
          <w:lang w:val="en-CA"/>
        </w:rPr>
        <w:t>Anything else you would like that makes the page more full and complete</w:t>
      </w:r>
    </w:p>
    <w:p w14:paraId="651E6347" w14:textId="6841C999" w:rsidR="000349F2" w:rsidRDefault="000349F2" w:rsidP="000349F2">
      <w:pPr>
        <w:rPr>
          <w:lang w:val="en-CA"/>
        </w:rPr>
      </w:pPr>
      <w:r>
        <w:rPr>
          <w:lang w:val="en-CA"/>
        </w:rPr>
        <w:t>Search Results</w:t>
      </w:r>
      <w:r w:rsidR="00C23030">
        <w:rPr>
          <w:lang w:val="en-CA"/>
        </w:rPr>
        <w:t xml:space="preserve"> page</w:t>
      </w:r>
      <w:r>
        <w:rPr>
          <w:lang w:val="en-CA"/>
        </w:rPr>
        <w:t>:</w:t>
      </w:r>
    </w:p>
    <w:p w14:paraId="5E7CAB65" w14:textId="2566416C" w:rsidR="000349F2" w:rsidRDefault="000349F2" w:rsidP="000349F2">
      <w:pPr>
        <w:pStyle w:val="ListParagraph"/>
        <w:numPr>
          <w:ilvl w:val="0"/>
          <w:numId w:val="3"/>
        </w:numPr>
        <w:rPr>
          <w:lang w:val="en-CA"/>
        </w:rPr>
      </w:pPr>
      <w:r>
        <w:rPr>
          <w:lang w:val="en-CA"/>
        </w:rPr>
        <w:t>Search bar</w:t>
      </w:r>
    </w:p>
    <w:p w14:paraId="5EE89763" w14:textId="545CF034" w:rsidR="000349F2" w:rsidRDefault="000349F2" w:rsidP="000349F2">
      <w:pPr>
        <w:pStyle w:val="ListParagraph"/>
        <w:numPr>
          <w:ilvl w:val="0"/>
          <w:numId w:val="3"/>
        </w:numPr>
        <w:rPr>
          <w:lang w:val="en-CA"/>
        </w:rPr>
      </w:pPr>
      <w:r>
        <w:rPr>
          <w:lang w:val="en-CA"/>
        </w:rPr>
        <w:t xml:space="preserve">Listed products with image, title, </w:t>
      </w:r>
      <w:r w:rsidR="00C23030">
        <w:rPr>
          <w:lang w:val="en-CA"/>
        </w:rPr>
        <w:t>price, and ratings</w:t>
      </w:r>
    </w:p>
    <w:p w14:paraId="484F6438" w14:textId="248D5A90" w:rsidR="000349F2" w:rsidRDefault="00C23030" w:rsidP="000349F2">
      <w:pPr>
        <w:pStyle w:val="ListParagraph"/>
        <w:numPr>
          <w:ilvl w:val="0"/>
          <w:numId w:val="3"/>
        </w:numPr>
        <w:rPr>
          <w:lang w:val="en-CA"/>
        </w:rPr>
      </w:pPr>
      <w:r>
        <w:rPr>
          <w:lang w:val="en-CA"/>
        </w:rPr>
        <w:t>An area that lets you filter products by price and ratings</w:t>
      </w:r>
    </w:p>
    <w:p w14:paraId="0C3289BB" w14:textId="472FABEE" w:rsidR="00C23030" w:rsidRDefault="00C23030" w:rsidP="00C23030">
      <w:pPr>
        <w:pStyle w:val="ListParagraph"/>
        <w:numPr>
          <w:ilvl w:val="0"/>
          <w:numId w:val="3"/>
        </w:numPr>
        <w:rPr>
          <w:lang w:val="en-CA"/>
        </w:rPr>
      </w:pPr>
      <w:r>
        <w:rPr>
          <w:lang w:val="en-CA"/>
        </w:rPr>
        <w:t>An area that lets you sort by price from lowest to highest and vice versa</w:t>
      </w:r>
    </w:p>
    <w:p w14:paraId="0AE399A3" w14:textId="2B6CF480" w:rsidR="00C23030" w:rsidRDefault="00C23030" w:rsidP="00C23030">
      <w:pPr>
        <w:rPr>
          <w:lang w:val="en-CA"/>
        </w:rPr>
      </w:pPr>
      <w:r>
        <w:rPr>
          <w:lang w:val="en-CA"/>
        </w:rPr>
        <w:t>Product page:</w:t>
      </w:r>
    </w:p>
    <w:p w14:paraId="0DECAC91" w14:textId="25C94083" w:rsidR="00C23030" w:rsidRDefault="00C23030" w:rsidP="00C23030">
      <w:pPr>
        <w:pStyle w:val="ListParagraph"/>
        <w:numPr>
          <w:ilvl w:val="0"/>
          <w:numId w:val="4"/>
        </w:numPr>
        <w:rPr>
          <w:lang w:val="en-CA"/>
        </w:rPr>
      </w:pPr>
      <w:r>
        <w:rPr>
          <w:lang w:val="en-CA"/>
        </w:rPr>
        <w:t>Item title</w:t>
      </w:r>
    </w:p>
    <w:p w14:paraId="34BCA540" w14:textId="130D32E6" w:rsidR="00C23030" w:rsidRDefault="00C23030" w:rsidP="00C23030">
      <w:pPr>
        <w:pStyle w:val="ListParagraph"/>
        <w:numPr>
          <w:ilvl w:val="0"/>
          <w:numId w:val="4"/>
        </w:numPr>
        <w:rPr>
          <w:lang w:val="en-CA"/>
        </w:rPr>
      </w:pPr>
      <w:r>
        <w:rPr>
          <w:lang w:val="en-CA"/>
        </w:rPr>
        <w:t>Item image(s)</w:t>
      </w:r>
    </w:p>
    <w:p w14:paraId="7C6667E9" w14:textId="00C05375" w:rsidR="00C23030" w:rsidRDefault="00C23030" w:rsidP="00C23030">
      <w:pPr>
        <w:pStyle w:val="ListParagraph"/>
        <w:numPr>
          <w:ilvl w:val="0"/>
          <w:numId w:val="4"/>
        </w:numPr>
        <w:rPr>
          <w:lang w:val="en-CA"/>
        </w:rPr>
      </w:pPr>
      <w:r>
        <w:rPr>
          <w:lang w:val="en-CA"/>
        </w:rPr>
        <w:t>Item price</w:t>
      </w:r>
    </w:p>
    <w:p w14:paraId="6D4E69DF" w14:textId="7444CE10" w:rsidR="008D5E77" w:rsidRDefault="008D5E77" w:rsidP="00C23030">
      <w:pPr>
        <w:pStyle w:val="ListParagraph"/>
        <w:numPr>
          <w:ilvl w:val="0"/>
          <w:numId w:val="4"/>
        </w:numPr>
        <w:rPr>
          <w:lang w:val="en-CA"/>
        </w:rPr>
      </w:pPr>
      <w:r>
        <w:rPr>
          <w:lang w:val="en-CA"/>
        </w:rPr>
        <w:t>Item description</w:t>
      </w:r>
    </w:p>
    <w:p w14:paraId="1E6E3677" w14:textId="11F728D9" w:rsidR="00C23030" w:rsidRDefault="00C23030" w:rsidP="00C23030">
      <w:pPr>
        <w:pStyle w:val="ListParagraph"/>
        <w:numPr>
          <w:ilvl w:val="0"/>
          <w:numId w:val="4"/>
        </w:numPr>
        <w:rPr>
          <w:lang w:val="en-CA"/>
        </w:rPr>
      </w:pPr>
      <w:r>
        <w:rPr>
          <w:lang w:val="en-CA"/>
        </w:rPr>
        <w:t>Quantity selector</w:t>
      </w:r>
    </w:p>
    <w:p w14:paraId="0C10E6AA" w14:textId="545DB108" w:rsidR="00C23030" w:rsidRDefault="00C23030" w:rsidP="00C23030">
      <w:pPr>
        <w:pStyle w:val="ListParagraph"/>
        <w:numPr>
          <w:ilvl w:val="0"/>
          <w:numId w:val="4"/>
        </w:numPr>
        <w:rPr>
          <w:lang w:val="en-CA"/>
        </w:rPr>
      </w:pPr>
      <w:r>
        <w:rPr>
          <w:lang w:val="en-CA"/>
        </w:rPr>
        <w:t>Add to Cart button</w:t>
      </w:r>
    </w:p>
    <w:p w14:paraId="49E78C59" w14:textId="4A5C80AA" w:rsidR="00296855" w:rsidRPr="00B46B90" w:rsidRDefault="008D5E77" w:rsidP="00296855">
      <w:pPr>
        <w:pStyle w:val="ListParagraph"/>
        <w:numPr>
          <w:ilvl w:val="0"/>
          <w:numId w:val="4"/>
        </w:numPr>
        <w:rPr>
          <w:lang w:val="en-CA"/>
        </w:rPr>
      </w:pPr>
      <w:r>
        <w:rPr>
          <w:lang w:val="en-CA"/>
        </w:rPr>
        <w:lastRenderedPageBreak/>
        <w:t>Rating</w:t>
      </w:r>
    </w:p>
    <w:p w14:paraId="7BD23D25" w14:textId="3E125359" w:rsidR="00732A3A" w:rsidRDefault="00296855" w:rsidP="00732A3A">
      <w:pPr>
        <w:rPr>
          <w:lang w:val="en-CA"/>
        </w:rPr>
      </w:pPr>
      <w:r>
        <w:rPr>
          <w:lang w:val="en-CA"/>
        </w:rPr>
        <w:t>Note that all pages should have “Sign Up” and “View Cart” links. This is normally shown with a navbar. You may have them shown on the page how</w:t>
      </w:r>
      <w:r w:rsidR="00C75348">
        <w:rPr>
          <w:lang w:val="en-CA"/>
        </w:rPr>
        <w:t>ever</w:t>
      </w:r>
      <w:r>
        <w:rPr>
          <w:lang w:val="en-CA"/>
        </w:rPr>
        <w:t xml:space="preserve"> you would like.</w:t>
      </w:r>
    </w:p>
    <w:p w14:paraId="482CE5BD" w14:textId="3D88C764" w:rsidR="00732A3A" w:rsidRDefault="00732A3A" w:rsidP="00732A3A">
      <w:pPr>
        <w:pStyle w:val="Heading1"/>
        <w:rPr>
          <w:lang w:val="en-CA"/>
        </w:rPr>
      </w:pPr>
      <w:r>
        <w:rPr>
          <w:lang w:val="en-CA"/>
        </w:rPr>
        <w:t>Submission</w:t>
      </w:r>
    </w:p>
    <w:p w14:paraId="27F4B609" w14:textId="1AA07855" w:rsidR="00312CD5" w:rsidRPr="00732A3A" w:rsidRDefault="00732A3A" w:rsidP="00312CD5">
      <w:pPr>
        <w:rPr>
          <w:lang w:val="en-CA"/>
        </w:rPr>
      </w:pPr>
      <w:r>
        <w:rPr>
          <w:lang w:val="en-CA"/>
        </w:rPr>
        <w:t xml:space="preserve">To submit the </w:t>
      </w:r>
      <w:r w:rsidR="00312CD5">
        <w:rPr>
          <w:lang w:val="en-CA"/>
        </w:rPr>
        <w:t>project</w:t>
      </w:r>
      <w:r>
        <w:rPr>
          <w:lang w:val="en-CA"/>
        </w:rPr>
        <w:t xml:space="preserve">, you must upload </w:t>
      </w:r>
      <w:r w:rsidR="00312CD5">
        <w:rPr>
          <w:lang w:val="en-CA"/>
        </w:rPr>
        <w:t xml:space="preserve">all the </w:t>
      </w:r>
      <w:r>
        <w:rPr>
          <w:lang w:val="en-CA"/>
        </w:rPr>
        <w:t>file</w:t>
      </w:r>
      <w:r w:rsidR="00312CD5">
        <w:rPr>
          <w:lang w:val="en-CA"/>
        </w:rPr>
        <w:t>s</w:t>
      </w:r>
      <w:r>
        <w:rPr>
          <w:lang w:val="en-CA"/>
        </w:rPr>
        <w:t xml:space="preserve"> in a .zip</w:t>
      </w:r>
      <w:r w:rsidR="003A26B3">
        <w:rPr>
          <w:lang w:val="en-CA"/>
        </w:rPr>
        <w:t>.</w:t>
      </w:r>
      <w:r w:rsidR="006A60E9">
        <w:rPr>
          <w:lang w:val="en-CA"/>
        </w:rPr>
        <w:t xml:space="preserve"> Inside the zip, you should be including a .txt file listing the names of the team members. Only 1 of the team members should be uploading the .zip file to Brightspace.  </w:t>
      </w:r>
    </w:p>
    <w:p w14:paraId="12D96A6F" w14:textId="4F419902" w:rsidR="003A26B3" w:rsidRPr="00732A3A" w:rsidRDefault="003A26B3" w:rsidP="00732A3A">
      <w:pPr>
        <w:rPr>
          <w:lang w:val="en-CA"/>
        </w:rPr>
      </w:pPr>
    </w:p>
    <w:sectPr w:rsidR="003A26B3" w:rsidRPr="00732A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9C23BB"/>
    <w:multiLevelType w:val="hybridMultilevel"/>
    <w:tmpl w:val="EB2CA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942F65"/>
    <w:multiLevelType w:val="hybridMultilevel"/>
    <w:tmpl w:val="E96EC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A412A0"/>
    <w:multiLevelType w:val="hybridMultilevel"/>
    <w:tmpl w:val="58145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FC76C44"/>
    <w:multiLevelType w:val="hybridMultilevel"/>
    <w:tmpl w:val="57E42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zNAZCS0sjQyNTSyUdpeDU4uLM/DyQArNaAH6B7J0sAAAA"/>
  </w:docVars>
  <w:rsids>
    <w:rsidRoot w:val="00BD07DB"/>
    <w:rsid w:val="00025FFD"/>
    <w:rsid w:val="000349F2"/>
    <w:rsid w:val="000717E9"/>
    <w:rsid w:val="00135F1F"/>
    <w:rsid w:val="00144D32"/>
    <w:rsid w:val="002323DA"/>
    <w:rsid w:val="00296855"/>
    <w:rsid w:val="002A7DDC"/>
    <w:rsid w:val="00312CD5"/>
    <w:rsid w:val="00367ADD"/>
    <w:rsid w:val="003A26B3"/>
    <w:rsid w:val="003E68DC"/>
    <w:rsid w:val="006A60E9"/>
    <w:rsid w:val="00732A3A"/>
    <w:rsid w:val="008D5E77"/>
    <w:rsid w:val="009E62BC"/>
    <w:rsid w:val="009E641F"/>
    <w:rsid w:val="00B46B90"/>
    <w:rsid w:val="00BD07DB"/>
    <w:rsid w:val="00C23030"/>
    <w:rsid w:val="00C75348"/>
    <w:rsid w:val="00D31A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37BDE"/>
  <w15:chartTrackingRefBased/>
  <w15:docId w15:val="{0F297BEC-A9F7-4ADD-8C9E-EE715247C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E64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E641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641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E641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E641F"/>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9E641F"/>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9E641F"/>
    <w:pPr>
      <w:ind w:left="720"/>
      <w:contextualSpacing/>
    </w:pPr>
  </w:style>
  <w:style w:type="character" w:styleId="SubtleEmphasis">
    <w:name w:val="Subtle Emphasis"/>
    <w:basedOn w:val="DefaultParagraphFont"/>
    <w:uiPriority w:val="19"/>
    <w:qFormat/>
    <w:rsid w:val="00B46B90"/>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2</Pages>
  <Words>312</Words>
  <Characters>178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Mohammad</dc:creator>
  <cp:keywords/>
  <dc:description/>
  <cp:lastModifiedBy>Hassan Mohammad</cp:lastModifiedBy>
  <cp:revision>17</cp:revision>
  <dcterms:created xsi:type="dcterms:W3CDTF">2020-06-27T01:12:00Z</dcterms:created>
  <dcterms:modified xsi:type="dcterms:W3CDTF">2020-07-12T19:12:00Z</dcterms:modified>
</cp:coreProperties>
</file>